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95C32" w14:textId="395AF1EA" w:rsidR="00000AEB" w:rsidRPr="00DC6548" w:rsidRDefault="00000AEB" w:rsidP="00DC6548">
      <w:pPr>
        <w:spacing w:line="360" w:lineRule="auto"/>
        <w:ind w:left="357" w:hanging="357"/>
        <w:rPr>
          <w:rFonts w:ascii="Tahoma" w:hAnsi="Tahoma" w:cs="Tahoma"/>
          <w:sz w:val="24"/>
          <w:szCs w:val="24"/>
        </w:rPr>
      </w:pPr>
      <w:r w:rsidRPr="00DC6548">
        <w:rPr>
          <w:rFonts w:ascii="Tahoma" w:hAnsi="Tahoma" w:cs="Tahoma"/>
          <w:sz w:val="24"/>
          <w:szCs w:val="24"/>
        </w:rPr>
        <w:t>Letter to employee confirming outcome of disciplinary hearing – summary dismissal for gross misconduct</w:t>
      </w:r>
    </w:p>
    <w:p w14:paraId="67729625" w14:textId="77777777" w:rsidR="00000AEB" w:rsidRPr="00DC6548" w:rsidRDefault="00000AEB" w:rsidP="00DC6548">
      <w:pPr>
        <w:pStyle w:val="Headedpaper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[On headed notepaper]</w:t>
      </w:r>
    </w:p>
    <w:p w14:paraId="31F6FB2F" w14:textId="77777777" w:rsidR="00000AEB" w:rsidRPr="00DC6548" w:rsidRDefault="00000AEB" w:rsidP="00DC6548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[Employee name]</w:t>
      </w:r>
    </w:p>
    <w:p w14:paraId="6B0F0992" w14:textId="77777777" w:rsidR="00000AEB" w:rsidRPr="00DC6548" w:rsidRDefault="00000AEB" w:rsidP="00DC6548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[Address]</w:t>
      </w:r>
    </w:p>
    <w:p w14:paraId="3AEF1B87" w14:textId="77777777" w:rsidR="00000AEB" w:rsidRPr="00DC6548" w:rsidRDefault="00000AEB" w:rsidP="00DC6548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[Date]</w:t>
      </w:r>
    </w:p>
    <w:p w14:paraId="01FFDCB1" w14:textId="77777777" w:rsidR="00000AEB" w:rsidRPr="00DC6548" w:rsidRDefault="00000AEB" w:rsidP="00DC6548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</w:p>
    <w:p w14:paraId="4FC23330" w14:textId="77777777" w:rsidR="00000AEB" w:rsidRPr="00DC6548" w:rsidRDefault="00000AEB" w:rsidP="00DC6548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Dear [Name]</w:t>
      </w:r>
    </w:p>
    <w:p w14:paraId="68329DD1" w14:textId="77777777" w:rsidR="00000AEB" w:rsidRPr="00DC6548" w:rsidRDefault="00000AEB" w:rsidP="00DC6548">
      <w:pPr>
        <w:spacing w:line="360" w:lineRule="auto"/>
        <w:rPr>
          <w:rFonts w:ascii="Tahoma" w:hAnsi="Tahoma" w:cs="Tahoma"/>
          <w:b/>
          <w:sz w:val="24"/>
          <w:szCs w:val="24"/>
        </w:rPr>
      </w:pPr>
      <w:r w:rsidRPr="00DC6548">
        <w:rPr>
          <w:rFonts w:ascii="Tahoma" w:hAnsi="Tahoma" w:cs="Tahoma"/>
          <w:b/>
          <w:sz w:val="24"/>
          <w:szCs w:val="24"/>
        </w:rPr>
        <w:t>Confirmation of summary dismissal for gross misconduct</w:t>
      </w:r>
    </w:p>
    <w:p w14:paraId="78DD428C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You attended a disciplinary hearing on [DATE]. I am writing to confirm that it has been decided that your employment should be terminated with immediate effect on grounds of your gross misconduct.</w:t>
      </w:r>
    </w:p>
    <w:p w14:paraId="5B4EFD14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 xml:space="preserve">At the disciplinary hearing, the following allegations were found proven: [set out each allegation of misconduct and summarise the findings in respect of each. Explain why the conduct was so serious as to warrant summary dismissal]. </w:t>
      </w:r>
    </w:p>
    <w:p w14:paraId="004FCACD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 xml:space="preserve">You were previously given warnings on [DATES] about your conduct. Your final written warning dated [DATE], which is still active, warned you that if there was any further misconduct prior to its expiry, you may be dismissed. </w:t>
      </w:r>
    </w:p>
    <w:p w14:paraId="1023C87B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If you wish to appeal against this decision you should inform [NAME] in writing by [DATE], stating your grounds of appeal in full.</w:t>
      </w:r>
    </w:p>
    <w:p w14:paraId="47CEDE64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The following arrangements apply with immediate effect (but may be varied or revoked in the event of a successful appeal):</w:t>
      </w:r>
    </w:p>
    <w:p w14:paraId="66368404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 xml:space="preserve">You are not entitled to receive any notice or notice pay.  Your employment will terminate with effect from [DATE]. </w:t>
      </w:r>
    </w:p>
    <w:p w14:paraId="547369C4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 xml:space="preserve"> [You will be paid for [NUMBER] days’ accrued but outstanding holiday, calculated pro rata up to the end of your employment] OR [You have taken </w:t>
      </w:r>
      <w:r w:rsidRPr="00DC6548">
        <w:rPr>
          <w:rFonts w:ascii="Tahoma" w:hAnsi="Tahoma" w:cs="Tahoma"/>
          <w:color w:val="auto"/>
          <w:sz w:val="24"/>
          <w:szCs w:val="24"/>
        </w:rPr>
        <w:lastRenderedPageBreak/>
        <w:t xml:space="preserve">[NUMBER] days’ holiday in excess of your </w:t>
      </w:r>
      <w:proofErr w:type="spellStart"/>
      <w:r w:rsidRPr="00DC6548">
        <w:rPr>
          <w:rFonts w:ascii="Tahoma" w:hAnsi="Tahoma" w:cs="Tahoma"/>
          <w:color w:val="auto"/>
          <w:sz w:val="24"/>
          <w:szCs w:val="24"/>
        </w:rPr>
        <w:t>pro rated</w:t>
      </w:r>
      <w:proofErr w:type="spellEnd"/>
      <w:r w:rsidRPr="00DC6548">
        <w:rPr>
          <w:rFonts w:ascii="Tahoma" w:hAnsi="Tahoma" w:cs="Tahoma"/>
          <w:color w:val="auto"/>
          <w:sz w:val="24"/>
          <w:szCs w:val="24"/>
        </w:rPr>
        <w:t xml:space="preserve"> holiday entitlement and the sum of £[AMOUNT] will therefore be deducted from your final salary payment. </w:t>
      </w:r>
    </w:p>
    <w:p w14:paraId="6AAD55A6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 xml:space="preserve"> [You will be reimbursed for any genuine expense claims submitted by [DATE] with your final payment of salary.]</w:t>
      </w:r>
    </w:p>
    <w:p w14:paraId="16BBAC28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You must return all company property including [INSERT DETAILS SUCH AS MOBILE PHONE, LAPTOP COMPUTER, CONFIDENTIAL DOCUMENTS] belonging to us in good condition by [DATE].</w:t>
      </w:r>
    </w:p>
    <w:p w14:paraId="38C82EC2" w14:textId="77777777" w:rsidR="00000AEB" w:rsidRPr="00DC6548" w:rsidRDefault="00000AEB" w:rsidP="00DC6548">
      <w:pPr>
        <w:spacing w:line="360" w:lineRule="auto"/>
        <w:rPr>
          <w:rFonts w:ascii="Tahoma" w:eastAsia="Calibri" w:hAnsi="Tahoma" w:cs="Tahoma"/>
          <w:sz w:val="24"/>
          <w:szCs w:val="24"/>
          <w:lang w:eastAsia="en-GB"/>
        </w:rPr>
      </w:pPr>
      <w:r w:rsidRPr="00DC6548">
        <w:rPr>
          <w:rFonts w:ascii="Tahoma" w:hAnsi="Tahoma" w:cs="Tahoma"/>
          <w:sz w:val="24"/>
          <w:szCs w:val="24"/>
        </w:rPr>
        <w:br w:type="page"/>
      </w:r>
    </w:p>
    <w:p w14:paraId="72B6931A" w14:textId="77777777" w:rsidR="00000AEB" w:rsidRPr="00DC6548" w:rsidRDefault="00000AEB" w:rsidP="00DC6548">
      <w:pPr>
        <w:spacing w:line="360" w:lineRule="auto"/>
        <w:rPr>
          <w:rFonts w:ascii="Tahoma" w:hAnsi="Tahoma" w:cs="Tahoma"/>
          <w:sz w:val="24"/>
          <w:szCs w:val="24"/>
        </w:rPr>
      </w:pPr>
    </w:p>
    <w:p w14:paraId="61364959" w14:textId="77777777" w:rsidR="00000AEB" w:rsidRPr="00DC6548" w:rsidRDefault="00000AEB" w:rsidP="00DC6548">
      <w:pPr>
        <w:spacing w:line="360" w:lineRule="auto"/>
        <w:rPr>
          <w:rFonts w:ascii="Tahoma" w:hAnsi="Tahoma" w:cs="Tahoma"/>
          <w:sz w:val="24"/>
          <w:szCs w:val="24"/>
        </w:rPr>
      </w:pPr>
    </w:p>
    <w:p w14:paraId="7AA8D3BD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Your final payment of salary shall be made on [DATE], subject to normal deductions of tax and National Insurance contributions. We shall forward your P45 to you in due course.</w:t>
      </w:r>
    </w:p>
    <w:p w14:paraId="39CFF5E4" w14:textId="77777777" w:rsidR="00000AEB" w:rsidRPr="00DC6548" w:rsidRDefault="00000AEB" w:rsidP="00DC6548">
      <w:pPr>
        <w:pStyle w:val="Letterbulle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You will remain bound by any confidentiality and restrictive covenant clauses in your contract of employment.</w:t>
      </w:r>
    </w:p>
    <w:p w14:paraId="7A190BF5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If you have any further questions please do not hesitate to contact me.</w:t>
      </w:r>
    </w:p>
    <w:p w14:paraId="2DECB7EE" w14:textId="77777777" w:rsidR="00000AEB" w:rsidRPr="00DC6548" w:rsidRDefault="00000AEB" w:rsidP="00DC6548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DC6548">
        <w:rPr>
          <w:rFonts w:ascii="Tahoma" w:hAnsi="Tahoma" w:cs="Tahoma"/>
          <w:color w:val="auto"/>
          <w:sz w:val="24"/>
          <w:szCs w:val="24"/>
        </w:rPr>
        <w:t>Yours sincerely</w:t>
      </w:r>
    </w:p>
    <w:p w14:paraId="0D815CD5" w14:textId="77777777" w:rsidR="004742F6" w:rsidRPr="00DC6548" w:rsidRDefault="004742F6" w:rsidP="00DC6548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4742F6" w:rsidRPr="00DC6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IG Futura 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AIG Futura 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343"/>
    <w:multiLevelType w:val="hybridMultilevel"/>
    <w:tmpl w:val="B0DA0CE4"/>
    <w:lvl w:ilvl="0" w:tplc="F8E29F0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504C9"/>
    <w:multiLevelType w:val="hybridMultilevel"/>
    <w:tmpl w:val="A5AC3518"/>
    <w:lvl w:ilvl="0" w:tplc="4000AF2A">
      <w:start w:val="1"/>
      <w:numFmt w:val="decimal"/>
      <w:pStyle w:val="ListParagraph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F905ED"/>
    <w:multiLevelType w:val="hybridMultilevel"/>
    <w:tmpl w:val="867238AC"/>
    <w:lvl w:ilvl="0" w:tplc="E8DCFD9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2MzI2MrIwMzdQ0lEKTi0uzszPAykwrAUAO/ggESwAAAA="/>
  </w:docVars>
  <w:rsids>
    <w:rsidRoot w:val="00000AEB"/>
    <w:rsid w:val="00000AEB"/>
    <w:rsid w:val="004742F6"/>
    <w:rsid w:val="00DC6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E19AA"/>
  <w15:chartTrackingRefBased/>
  <w15:docId w15:val="{3D20DB7E-67D3-4D63-982C-077879A68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AE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AEB"/>
    <w:pPr>
      <w:numPr>
        <w:numId w:val="3"/>
      </w:numPr>
      <w:spacing w:before="240" w:after="160" w:line="240" w:lineRule="auto"/>
      <w:ind w:left="357" w:hanging="357"/>
      <w:contextualSpacing/>
      <w:outlineLvl w:val="0"/>
    </w:pPr>
    <w:rPr>
      <w:rFonts w:ascii="AIG Futura Book" w:hAnsi="AIG Futura Book" w:cs="Arial"/>
      <w:color w:val="00B0F0"/>
      <w:spacing w:val="4"/>
      <w:sz w:val="28"/>
      <w:szCs w:val="28"/>
    </w:rPr>
  </w:style>
  <w:style w:type="paragraph" w:customStyle="1" w:styleId="Bullets">
    <w:name w:val="Bullets"/>
    <w:basedOn w:val="Normal"/>
    <w:rsid w:val="00000AEB"/>
    <w:pPr>
      <w:numPr>
        <w:numId w:val="1"/>
      </w:numPr>
      <w:spacing w:after="60" w:line="260" w:lineRule="exact"/>
      <w:ind w:left="284" w:hanging="284"/>
    </w:pPr>
    <w:rPr>
      <w:rFonts w:ascii="AIG Futura Book" w:eastAsia="Calibri" w:hAnsi="AIG Futura Book" w:cs="Arial"/>
      <w:color w:val="808080"/>
      <w:sz w:val="20"/>
      <w:lang w:eastAsia="en-GB"/>
    </w:rPr>
  </w:style>
  <w:style w:type="paragraph" w:customStyle="1" w:styleId="Lettertext">
    <w:name w:val="Letter text"/>
    <w:basedOn w:val="Normal"/>
    <w:rsid w:val="00000AEB"/>
    <w:pPr>
      <w:spacing w:after="180" w:line="300" w:lineRule="exact"/>
    </w:pPr>
    <w:rPr>
      <w:rFonts w:ascii="Arial" w:eastAsia="Times New Roman" w:hAnsi="Arial" w:cs="Arial"/>
      <w:color w:val="808080" w:themeColor="background1" w:themeShade="80"/>
      <w:sz w:val="20"/>
      <w:szCs w:val="19"/>
      <w:lang w:eastAsia="en-GB"/>
    </w:rPr>
  </w:style>
  <w:style w:type="paragraph" w:customStyle="1" w:styleId="Letterbullet">
    <w:name w:val="Letter bullet"/>
    <w:basedOn w:val="Bullets"/>
    <w:rsid w:val="00000AEB"/>
    <w:pPr>
      <w:spacing w:after="180" w:line="300" w:lineRule="exact"/>
      <w:ind w:left="851"/>
    </w:pPr>
    <w:rPr>
      <w:rFonts w:ascii="Arial" w:hAnsi="Arial"/>
    </w:rPr>
  </w:style>
  <w:style w:type="paragraph" w:customStyle="1" w:styleId="Letterdetails">
    <w:name w:val="Letter details"/>
    <w:basedOn w:val="Lettertext"/>
    <w:rsid w:val="00000AEB"/>
    <w:pPr>
      <w:spacing w:after="120"/>
    </w:pPr>
  </w:style>
  <w:style w:type="paragraph" w:customStyle="1" w:styleId="Headedpaper">
    <w:name w:val="Headed paper"/>
    <w:basedOn w:val="Letterdetails"/>
    <w:rsid w:val="00000AEB"/>
    <w:pPr>
      <w:spacing w:after="360"/>
      <w:jc w:val="center"/>
    </w:pPr>
    <w:rPr>
      <w:rFonts w:ascii="AIG Futura Heavy" w:hAnsi="AIG Futura Heavy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0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5:43:00Z</dcterms:created>
  <dcterms:modified xsi:type="dcterms:W3CDTF">2020-04-16T12:06:00Z</dcterms:modified>
</cp:coreProperties>
</file>